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D3926" w14:textId="60232586" w:rsidR="00B85DAD" w:rsidRDefault="00B85DAD" w:rsidP="00B85DAD">
      <w:pPr>
        <w:rPr>
          <w:rFonts w:ascii="Arial" w:hAnsi="Arial"/>
          <w:szCs w:val="40"/>
        </w:rPr>
      </w:pPr>
      <w:r>
        <w:rPr>
          <w:rFonts w:ascii="Arial" w:hAnsi="Arial"/>
          <w:szCs w:val="40"/>
        </w:rPr>
        <w:t>(Approx. 170 words)</w:t>
      </w:r>
    </w:p>
    <w:p w14:paraId="50512497" w14:textId="77777777" w:rsidR="00B85DAD" w:rsidRDefault="00B85DAD" w:rsidP="00B85DAD">
      <w:pPr>
        <w:rPr>
          <w:rFonts w:ascii="Arial" w:hAnsi="Arial"/>
          <w:szCs w:val="40"/>
        </w:rPr>
      </w:pPr>
    </w:p>
    <w:p w14:paraId="78C0B7ED" w14:textId="6FA60D17" w:rsidR="005C4FB7" w:rsidRPr="00B85DAD" w:rsidRDefault="006A3DAE" w:rsidP="00B85DAD">
      <w:pPr>
        <w:rPr>
          <w:rFonts w:ascii="Arial" w:hAnsi="Arial"/>
          <w:szCs w:val="40"/>
        </w:rPr>
      </w:pPr>
      <w:r w:rsidRPr="00B85DAD">
        <w:rPr>
          <w:rFonts w:ascii="Arial" w:hAnsi="Arial"/>
          <w:szCs w:val="40"/>
        </w:rPr>
        <w:t>PD</w:t>
      </w:r>
      <w:r w:rsidR="00F655A7" w:rsidRPr="00B85DAD">
        <w:rPr>
          <w:rFonts w:ascii="Arial" w:hAnsi="Arial"/>
          <w:szCs w:val="40"/>
        </w:rPr>
        <w:t>40</w:t>
      </w:r>
      <w:r w:rsidR="00C254B7" w:rsidRPr="00B85DAD">
        <w:rPr>
          <w:rFonts w:ascii="Arial" w:hAnsi="Arial"/>
          <w:szCs w:val="40"/>
        </w:rPr>
        <w:t>R V2</w:t>
      </w:r>
      <w:r w:rsidRPr="00B85DAD">
        <w:rPr>
          <w:rFonts w:ascii="Arial" w:hAnsi="Arial"/>
          <w:szCs w:val="40"/>
        </w:rPr>
        <w:t xml:space="preserve"> </w:t>
      </w:r>
      <w:r w:rsidR="00EE72CB" w:rsidRPr="00B85DAD">
        <w:rPr>
          <w:rFonts w:ascii="Arial" w:hAnsi="Arial"/>
          <w:szCs w:val="40"/>
        </w:rPr>
        <w:t>Variable Intensity Flashlight by Fenix</w:t>
      </w:r>
    </w:p>
    <w:p w14:paraId="27585F97" w14:textId="1AA2446E" w:rsidR="00EE72CB" w:rsidRPr="00B85DAD" w:rsidRDefault="00EE72CB" w:rsidP="00B85DAD">
      <w:pPr>
        <w:rPr>
          <w:rFonts w:ascii="Arial" w:hAnsi="Arial"/>
          <w:szCs w:val="36"/>
        </w:rPr>
      </w:pPr>
      <w:r w:rsidRPr="00B85DAD">
        <w:rPr>
          <w:rFonts w:ascii="Arial" w:hAnsi="Arial" w:hint="eastAsia"/>
          <w:szCs w:val="36"/>
        </w:rPr>
        <w:t>B</w:t>
      </w:r>
      <w:r w:rsidRPr="00B85DAD">
        <w:rPr>
          <w:rFonts w:ascii="Arial" w:hAnsi="Arial"/>
          <w:szCs w:val="36"/>
        </w:rPr>
        <w:t>y George Harding</w:t>
      </w:r>
      <w:r w:rsidR="00B85DAD">
        <w:rPr>
          <w:rFonts w:ascii="Arial" w:hAnsi="Arial"/>
          <w:szCs w:val="36"/>
        </w:rPr>
        <w:t>, Treasurer, Tucson Computer Society</w:t>
      </w:r>
    </w:p>
    <w:p w14:paraId="7FB39FB4" w14:textId="3AFF74DA" w:rsidR="00AD130D" w:rsidRPr="00B85DAD" w:rsidRDefault="00B85DAD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https://aztcs.apcug.org</w:t>
      </w:r>
    </w:p>
    <w:p w14:paraId="32E7B750" w14:textId="5112A7C5" w:rsidR="00B85DAD" w:rsidRDefault="00B85DAD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actuary110</w:t>
      </w:r>
      <w:r>
        <w:rPr>
          <w:rFonts w:ascii="Arial" w:hAnsi="Arial"/>
          <w:szCs w:val="36"/>
        </w:rPr>
        <w:t xml:space="preserve"> (at) </w:t>
      </w:r>
      <w:r w:rsidRPr="00B85DAD">
        <w:rPr>
          <w:rFonts w:ascii="Arial" w:hAnsi="Arial"/>
          <w:szCs w:val="36"/>
        </w:rPr>
        <w:t>yahoo.com</w:t>
      </w:r>
    </w:p>
    <w:p w14:paraId="36A99517" w14:textId="77777777" w:rsidR="00B85DAD" w:rsidRDefault="00B85DAD" w:rsidP="00B85DAD">
      <w:pPr>
        <w:rPr>
          <w:rFonts w:ascii="Arial" w:hAnsi="Arial"/>
          <w:szCs w:val="36"/>
        </w:rPr>
      </w:pPr>
    </w:p>
    <w:p w14:paraId="69DE322F" w14:textId="63A158E2" w:rsidR="00EB70D6" w:rsidRPr="00B85DAD" w:rsidRDefault="00EB70D6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This flashlight is unusual in several aspects.</w:t>
      </w:r>
      <w:r w:rsidR="00B85DAD">
        <w:rPr>
          <w:rFonts w:ascii="Arial" w:hAnsi="Arial"/>
          <w:szCs w:val="36"/>
        </w:rPr>
        <w:t xml:space="preserve"> </w:t>
      </w:r>
      <w:r w:rsidRPr="00B85DAD">
        <w:rPr>
          <w:rFonts w:ascii="Arial" w:hAnsi="Arial"/>
          <w:szCs w:val="36"/>
        </w:rPr>
        <w:t xml:space="preserve">It has no </w:t>
      </w:r>
      <w:proofErr w:type="gramStart"/>
      <w:r w:rsidRPr="00B85DAD">
        <w:rPr>
          <w:rFonts w:ascii="Arial" w:hAnsi="Arial"/>
          <w:szCs w:val="36"/>
        </w:rPr>
        <w:t>On</w:t>
      </w:r>
      <w:proofErr w:type="gramEnd"/>
      <w:r w:rsidRPr="00B85DAD">
        <w:rPr>
          <w:rFonts w:ascii="Arial" w:hAnsi="Arial"/>
          <w:szCs w:val="36"/>
        </w:rPr>
        <w:t>/Off butt</w:t>
      </w:r>
      <w:r w:rsidR="007A091A" w:rsidRPr="00B85DAD">
        <w:rPr>
          <w:rFonts w:ascii="Arial" w:hAnsi="Arial"/>
          <w:szCs w:val="36"/>
        </w:rPr>
        <w:t xml:space="preserve">on but </w:t>
      </w:r>
      <w:r w:rsidR="00B85DAD">
        <w:rPr>
          <w:rFonts w:ascii="Arial" w:hAnsi="Arial"/>
          <w:szCs w:val="36"/>
        </w:rPr>
        <w:t>instead</w:t>
      </w:r>
      <w:r w:rsidR="007A091A" w:rsidRPr="00B85DAD">
        <w:rPr>
          <w:rFonts w:ascii="Arial" w:hAnsi="Arial"/>
          <w:szCs w:val="36"/>
        </w:rPr>
        <w:t xml:space="preserve"> has a rotating switch that selects any of the four intensities</w:t>
      </w:r>
      <w:r w:rsidR="000B5A0A" w:rsidRPr="00B85DAD">
        <w:rPr>
          <w:rFonts w:ascii="Arial" w:hAnsi="Arial"/>
          <w:szCs w:val="36"/>
        </w:rPr>
        <w:t xml:space="preserve"> a</w:t>
      </w:r>
      <w:r w:rsidR="00B85DAD">
        <w:rPr>
          <w:rFonts w:ascii="Arial" w:hAnsi="Arial"/>
          <w:szCs w:val="36"/>
        </w:rPr>
        <w:t>nd</w:t>
      </w:r>
      <w:r w:rsidR="000B5A0A" w:rsidRPr="00B85DAD">
        <w:rPr>
          <w:rFonts w:ascii="Arial" w:hAnsi="Arial"/>
          <w:szCs w:val="36"/>
        </w:rPr>
        <w:t xml:space="preserve"> the strobe mode.</w:t>
      </w:r>
    </w:p>
    <w:p w14:paraId="22A480E5" w14:textId="7B64AD83" w:rsidR="000B5A0A" w:rsidRPr="00B85DAD" w:rsidRDefault="00B85DAD" w:rsidP="00B85DAD">
      <w:pPr>
        <w:rPr>
          <w:rFonts w:ascii="Arial" w:hAnsi="Arial"/>
          <w:szCs w:val="36"/>
        </w:rPr>
      </w:pPr>
      <w:r w:rsidRPr="00B85DAD">
        <w:rPr>
          <w:rFonts w:ascii="Arial" w:hAnsi="Arial" w:hint="eastAsia"/>
          <w:noProof/>
          <w:szCs w:val="36"/>
        </w:rPr>
        <w:drawing>
          <wp:anchor distT="0" distB="0" distL="114300" distR="114300" simplePos="0" relativeHeight="251657216" behindDoc="1" locked="0" layoutInCell="1" allowOverlap="1" wp14:anchorId="4BD3AAD4" wp14:editId="1A806DEA">
            <wp:simplePos x="0" y="0"/>
            <wp:positionH relativeFrom="column">
              <wp:posOffset>0</wp:posOffset>
            </wp:positionH>
            <wp:positionV relativeFrom="paragraph">
              <wp:posOffset>142240</wp:posOffset>
            </wp:positionV>
            <wp:extent cx="1630680" cy="1080135"/>
            <wp:effectExtent l="0" t="0" r="0" b="0"/>
            <wp:wrapTight wrapText="bothSides">
              <wp:wrapPolygon edited="0">
                <wp:start x="0" y="0"/>
                <wp:lineTo x="0" y="21333"/>
                <wp:lineTo x="21449" y="21333"/>
                <wp:lineTo x="2144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69A40B" w14:textId="557C7C4A" w:rsidR="000B5A0A" w:rsidRPr="00B85DAD" w:rsidRDefault="000B5A0A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 xml:space="preserve">The intensities available through this switch are </w:t>
      </w:r>
      <w:r w:rsidR="00DE5DA0" w:rsidRPr="00B85DAD">
        <w:rPr>
          <w:rFonts w:ascii="Arial" w:hAnsi="Arial"/>
          <w:szCs w:val="36"/>
        </w:rPr>
        <w:t>30, 350, 1000</w:t>
      </w:r>
      <w:r w:rsidR="00B85DAD">
        <w:rPr>
          <w:rFonts w:ascii="Arial" w:hAnsi="Arial"/>
          <w:szCs w:val="36"/>
        </w:rPr>
        <w:t>,</w:t>
      </w:r>
      <w:r w:rsidR="00DE5DA0" w:rsidRPr="00B85DAD">
        <w:rPr>
          <w:rFonts w:ascii="Arial" w:hAnsi="Arial"/>
          <w:szCs w:val="36"/>
        </w:rPr>
        <w:t xml:space="preserve"> and 3000</w:t>
      </w:r>
      <w:r w:rsidR="001D11B5" w:rsidRPr="00B85DAD">
        <w:rPr>
          <w:rFonts w:ascii="Arial" w:hAnsi="Arial"/>
          <w:szCs w:val="36"/>
        </w:rPr>
        <w:t xml:space="preserve"> lumens</w:t>
      </w:r>
      <w:r w:rsidR="00DE5DA0" w:rsidRPr="00B85DAD">
        <w:rPr>
          <w:rFonts w:ascii="Arial" w:hAnsi="Arial"/>
          <w:szCs w:val="36"/>
        </w:rPr>
        <w:t>.</w:t>
      </w:r>
    </w:p>
    <w:p w14:paraId="3B1BC098" w14:textId="32B8567E" w:rsidR="00DE5DA0" w:rsidRPr="00B85DAD" w:rsidRDefault="00DE5DA0" w:rsidP="00B85DAD">
      <w:pPr>
        <w:rPr>
          <w:rFonts w:ascii="Arial" w:hAnsi="Arial"/>
          <w:szCs w:val="36"/>
        </w:rPr>
      </w:pPr>
    </w:p>
    <w:p w14:paraId="64DB005B" w14:textId="0DC95418" w:rsidR="00DE5DA0" w:rsidRPr="00B85DAD" w:rsidRDefault="00DE5DA0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 xml:space="preserve">At the </w:t>
      </w:r>
      <w:r w:rsidR="0012641F" w:rsidRPr="00B85DAD">
        <w:rPr>
          <w:rFonts w:ascii="Arial" w:hAnsi="Arial"/>
          <w:szCs w:val="36"/>
        </w:rPr>
        <w:t>3000-lumen</w:t>
      </w:r>
      <w:r w:rsidRPr="00B85DAD">
        <w:rPr>
          <w:rFonts w:ascii="Arial" w:hAnsi="Arial"/>
          <w:szCs w:val="36"/>
        </w:rPr>
        <w:t xml:space="preserve"> intensity, the beam penetrates as far as </w:t>
      </w:r>
      <w:r w:rsidR="00BD03A0" w:rsidRPr="00B85DAD">
        <w:rPr>
          <w:rFonts w:ascii="Arial" w:hAnsi="Arial"/>
          <w:szCs w:val="36"/>
        </w:rPr>
        <w:t>1400 feet and has a 65</w:t>
      </w:r>
      <w:r w:rsidR="00B85DAD">
        <w:rPr>
          <w:rFonts w:ascii="Arial" w:hAnsi="Arial"/>
          <w:szCs w:val="36"/>
        </w:rPr>
        <w:t>-</w:t>
      </w:r>
      <w:r w:rsidR="00BD03A0" w:rsidRPr="00B85DAD">
        <w:rPr>
          <w:rFonts w:ascii="Arial" w:hAnsi="Arial"/>
          <w:szCs w:val="36"/>
        </w:rPr>
        <w:t>degree width.</w:t>
      </w:r>
    </w:p>
    <w:p w14:paraId="7A4BBEE0" w14:textId="46E67E07" w:rsidR="00BD03A0" w:rsidRPr="00B85DAD" w:rsidRDefault="00BD03A0" w:rsidP="00B85DAD">
      <w:pPr>
        <w:rPr>
          <w:rFonts w:ascii="Arial" w:hAnsi="Arial"/>
          <w:szCs w:val="36"/>
        </w:rPr>
      </w:pPr>
    </w:p>
    <w:p w14:paraId="137DA6B1" w14:textId="08D91132" w:rsidR="00BD03A0" w:rsidRPr="00B85DAD" w:rsidRDefault="00BD03A0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The strobe</w:t>
      </w:r>
      <w:r w:rsidR="008145B6" w:rsidRPr="00B85DAD">
        <w:rPr>
          <w:rFonts w:ascii="Arial" w:hAnsi="Arial"/>
          <w:szCs w:val="36"/>
        </w:rPr>
        <w:t xml:space="preserve"> uses </w:t>
      </w:r>
      <w:r w:rsidR="0018392A" w:rsidRPr="00B85DAD">
        <w:rPr>
          <w:rFonts w:ascii="Arial" w:hAnsi="Arial"/>
          <w:szCs w:val="36"/>
        </w:rPr>
        <w:t>a</w:t>
      </w:r>
      <w:r w:rsidR="008145B6" w:rsidRPr="00B85DAD">
        <w:rPr>
          <w:rFonts w:ascii="Arial" w:hAnsi="Arial"/>
          <w:szCs w:val="36"/>
        </w:rPr>
        <w:t xml:space="preserve"> </w:t>
      </w:r>
      <w:r w:rsidR="0018392A" w:rsidRPr="00B85DAD">
        <w:rPr>
          <w:rFonts w:ascii="Arial" w:hAnsi="Arial"/>
          <w:szCs w:val="36"/>
        </w:rPr>
        <w:t>2500</w:t>
      </w:r>
      <w:r w:rsidR="0012641F" w:rsidRPr="00B85DAD">
        <w:rPr>
          <w:rFonts w:ascii="Arial" w:hAnsi="Arial"/>
          <w:szCs w:val="36"/>
        </w:rPr>
        <w:t>-lumen</w:t>
      </w:r>
      <w:r w:rsidR="008145B6" w:rsidRPr="00B85DAD">
        <w:rPr>
          <w:rFonts w:ascii="Arial" w:hAnsi="Arial"/>
          <w:szCs w:val="36"/>
        </w:rPr>
        <w:t xml:space="preserve"> intensity.</w:t>
      </w:r>
    </w:p>
    <w:p w14:paraId="5C2C267A" w14:textId="0F67B645" w:rsidR="008145B6" w:rsidRPr="00B85DAD" w:rsidRDefault="008145B6" w:rsidP="00B85DAD">
      <w:pPr>
        <w:rPr>
          <w:rFonts w:ascii="Arial" w:hAnsi="Arial"/>
          <w:szCs w:val="36"/>
        </w:rPr>
      </w:pPr>
    </w:p>
    <w:p w14:paraId="6930F802" w14:textId="6A94BEF1" w:rsidR="008145B6" w:rsidRPr="00B85DAD" w:rsidRDefault="0012641F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 xml:space="preserve">The </w:t>
      </w:r>
      <w:r w:rsidR="00C33F39" w:rsidRPr="00B85DAD">
        <w:rPr>
          <w:rFonts w:ascii="Arial" w:hAnsi="Arial"/>
          <w:szCs w:val="36"/>
        </w:rPr>
        <w:t>base is constructed so the flashlight can be used as a beacon for camping or more.</w:t>
      </w:r>
    </w:p>
    <w:p w14:paraId="04C4034A" w14:textId="77777777" w:rsidR="007301F9" w:rsidRPr="00B85DAD" w:rsidRDefault="007301F9" w:rsidP="00B85DAD">
      <w:pPr>
        <w:rPr>
          <w:rFonts w:ascii="Arial" w:hAnsi="Arial"/>
          <w:szCs w:val="36"/>
        </w:rPr>
      </w:pPr>
    </w:p>
    <w:p w14:paraId="76DCA448" w14:textId="62499BD9" w:rsidR="00F47EDC" w:rsidRPr="00B85DAD" w:rsidRDefault="00033275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The included battery</w:t>
      </w:r>
      <w:r w:rsidR="00CF4A62" w:rsidRPr="00B85DAD">
        <w:rPr>
          <w:rFonts w:ascii="Arial" w:hAnsi="Arial"/>
          <w:szCs w:val="36"/>
        </w:rPr>
        <w:t xml:space="preserve"> is </w:t>
      </w:r>
      <w:r w:rsidR="00023A07" w:rsidRPr="00B85DAD">
        <w:rPr>
          <w:rFonts w:ascii="Arial" w:hAnsi="Arial"/>
          <w:szCs w:val="36"/>
        </w:rPr>
        <w:t>rechargeabl</w:t>
      </w:r>
      <w:r w:rsidR="00023A07" w:rsidRPr="00B85DAD">
        <w:rPr>
          <w:rFonts w:ascii="Arial" w:hAnsi="Arial" w:hint="eastAsia"/>
          <w:szCs w:val="36"/>
        </w:rPr>
        <w:t>e</w:t>
      </w:r>
      <w:r w:rsidR="00023A07" w:rsidRPr="00B85DAD">
        <w:rPr>
          <w:rFonts w:ascii="Arial" w:hAnsi="Arial"/>
          <w:szCs w:val="36"/>
        </w:rPr>
        <w:t xml:space="preserve"> using the embedded USB-C </w:t>
      </w:r>
      <w:r w:rsidR="007301F9" w:rsidRPr="00B85DAD">
        <w:rPr>
          <w:rFonts w:ascii="Arial" w:hAnsi="Arial"/>
          <w:szCs w:val="36"/>
        </w:rPr>
        <w:t>por</w:t>
      </w:r>
      <w:r w:rsidR="00FF6553" w:rsidRPr="00B85DAD">
        <w:rPr>
          <w:rFonts w:ascii="Arial" w:hAnsi="Arial"/>
          <w:szCs w:val="36"/>
        </w:rPr>
        <w:t>t</w:t>
      </w:r>
      <w:r w:rsidR="007301F9" w:rsidRPr="00B85DAD">
        <w:rPr>
          <w:rFonts w:ascii="Arial" w:hAnsi="Arial"/>
          <w:szCs w:val="36"/>
        </w:rPr>
        <w:t>.</w:t>
      </w:r>
      <w:r w:rsidR="00145AD8" w:rsidRPr="00B85DAD">
        <w:rPr>
          <w:rFonts w:ascii="Arial" w:hAnsi="Arial"/>
          <w:szCs w:val="36"/>
        </w:rPr>
        <w:t xml:space="preserve"> </w:t>
      </w:r>
      <w:r w:rsidR="00356E88" w:rsidRPr="00B85DAD">
        <w:rPr>
          <w:rFonts w:ascii="Arial" w:hAnsi="Arial"/>
          <w:szCs w:val="36"/>
        </w:rPr>
        <w:t>The charge duration depends on the intensity level</w:t>
      </w:r>
      <w:r w:rsidR="00251BB9" w:rsidRPr="00B85DAD">
        <w:rPr>
          <w:rFonts w:ascii="Arial" w:hAnsi="Arial"/>
          <w:szCs w:val="36"/>
        </w:rPr>
        <w:t xml:space="preserve"> that you use.</w:t>
      </w:r>
    </w:p>
    <w:p w14:paraId="29283DA5" w14:textId="77777777" w:rsidR="00B85DAD" w:rsidRPr="00B85DAD" w:rsidRDefault="00B85DAD" w:rsidP="00B85DAD">
      <w:pPr>
        <w:rPr>
          <w:rFonts w:ascii="Arial" w:hAnsi="Arial"/>
          <w:szCs w:val="36"/>
        </w:rPr>
      </w:pPr>
    </w:p>
    <w:p w14:paraId="7A0B22A8" w14:textId="6F3396AC" w:rsidR="007301F9" w:rsidRPr="00B85DAD" w:rsidRDefault="00515945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The construction is heavy-duty aluminum</w:t>
      </w:r>
      <w:r w:rsidR="003C41F2" w:rsidRPr="00B85DAD">
        <w:rPr>
          <w:rFonts w:ascii="Arial" w:hAnsi="Arial"/>
          <w:szCs w:val="36"/>
        </w:rPr>
        <w:t xml:space="preserve"> and has an attached belt clip.</w:t>
      </w:r>
    </w:p>
    <w:p w14:paraId="6BA7E66A" w14:textId="77777777" w:rsidR="0052140F" w:rsidRPr="00B85DAD" w:rsidRDefault="0052140F" w:rsidP="00B85DAD">
      <w:pPr>
        <w:rPr>
          <w:rFonts w:ascii="Arial" w:hAnsi="Arial"/>
          <w:szCs w:val="36"/>
        </w:rPr>
      </w:pPr>
    </w:p>
    <w:p w14:paraId="333B1163" w14:textId="3B01E25B" w:rsidR="003C41F2" w:rsidRPr="00B85DAD" w:rsidRDefault="0052140F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The flashlight is waterproof to a moderate degree</w:t>
      </w:r>
      <w:r w:rsidR="000A13E7" w:rsidRPr="00B85DAD">
        <w:rPr>
          <w:rFonts w:ascii="Arial" w:hAnsi="Arial"/>
          <w:szCs w:val="36"/>
        </w:rPr>
        <w:t xml:space="preserve"> (2 meters for 30 minutes).</w:t>
      </w:r>
    </w:p>
    <w:p w14:paraId="52559420" w14:textId="38206C03" w:rsidR="0034086B" w:rsidRPr="00B85DAD" w:rsidRDefault="0034086B" w:rsidP="00B85DAD">
      <w:pPr>
        <w:rPr>
          <w:rFonts w:ascii="Arial" w:hAnsi="Arial"/>
          <w:szCs w:val="36"/>
        </w:rPr>
      </w:pPr>
    </w:p>
    <w:p w14:paraId="4EDC8781" w14:textId="16B9E7D5" w:rsidR="0034086B" w:rsidRPr="00B85DAD" w:rsidRDefault="00F5244D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This is a very useful tool, especially for those who work outdoors, such as police, firefighters</w:t>
      </w:r>
      <w:r w:rsidR="000C3265" w:rsidRPr="00B85DAD">
        <w:rPr>
          <w:rFonts w:ascii="Arial" w:hAnsi="Arial"/>
          <w:szCs w:val="36"/>
        </w:rPr>
        <w:t xml:space="preserve">, utility workers. </w:t>
      </w:r>
    </w:p>
    <w:p w14:paraId="74FF9624" w14:textId="0C2FD306" w:rsidR="000C3265" w:rsidRPr="00B85DAD" w:rsidRDefault="000C3265" w:rsidP="00B85DAD">
      <w:pPr>
        <w:rPr>
          <w:rFonts w:ascii="Arial" w:hAnsi="Arial"/>
          <w:szCs w:val="36"/>
        </w:rPr>
      </w:pPr>
    </w:p>
    <w:p w14:paraId="3D9DCF38" w14:textId="58AF436A" w:rsidR="005747A8" w:rsidRPr="00B85DAD" w:rsidRDefault="00953DBF" w:rsidP="00B85DAD">
      <w:pPr>
        <w:rPr>
          <w:rStyle w:val="Hyperlink"/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Fenix PD40R V2.0 Flashlight</w:t>
      </w:r>
    </w:p>
    <w:p w14:paraId="12A06936" w14:textId="77777777" w:rsidR="00B85DAD" w:rsidRPr="00B85DAD" w:rsidRDefault="00B85DAD" w:rsidP="00B85DAD">
      <w:pPr>
        <w:rPr>
          <w:rFonts w:ascii="Arial" w:hAnsi="Arial"/>
        </w:rPr>
      </w:pPr>
    </w:p>
    <w:p w14:paraId="63E87671" w14:textId="07D1B1D8" w:rsidR="00251BB9" w:rsidRPr="00B85DAD" w:rsidRDefault="00B85DAD" w:rsidP="00B85DAD">
      <w:pPr>
        <w:rPr>
          <w:rFonts w:ascii="Arial" w:hAnsi="Arial"/>
          <w:szCs w:val="36"/>
        </w:rPr>
      </w:pPr>
      <w:hyperlink r:id="rId5" w:history="1">
        <w:r w:rsidR="00251BB9" w:rsidRPr="00B85DAD">
          <w:rPr>
            <w:rStyle w:val="Hyperlink"/>
            <w:rFonts w:ascii="Arial" w:hAnsi="Arial" w:hint="eastAsia"/>
            <w:szCs w:val="36"/>
          </w:rPr>
          <w:t>https://www.fenix-store.com/fenix-pd40r-v2-0-flashlight/</w:t>
        </w:r>
      </w:hyperlink>
    </w:p>
    <w:p w14:paraId="70146DE6" w14:textId="77777777" w:rsidR="00B85DAD" w:rsidRPr="00B85DAD" w:rsidRDefault="00B85DAD" w:rsidP="00B85DAD">
      <w:pPr>
        <w:rPr>
          <w:rFonts w:ascii="Arial" w:hAnsi="Arial"/>
          <w:szCs w:val="36"/>
        </w:rPr>
      </w:pPr>
    </w:p>
    <w:p w14:paraId="0249B0D8" w14:textId="2EF109DF" w:rsidR="00953DBF" w:rsidRPr="00B85DAD" w:rsidRDefault="00953DBF" w:rsidP="00B85DAD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Pric</w:t>
      </w:r>
      <w:r w:rsidR="00D10D64" w:rsidRPr="00B85DAD">
        <w:rPr>
          <w:rFonts w:ascii="Arial" w:hAnsi="Arial"/>
          <w:szCs w:val="36"/>
        </w:rPr>
        <w:t xml:space="preserve">e </w:t>
      </w:r>
      <w:r w:rsidR="00631A6C" w:rsidRPr="00B85DAD">
        <w:rPr>
          <w:rFonts w:ascii="Arial" w:hAnsi="Arial"/>
          <w:szCs w:val="36"/>
        </w:rPr>
        <w:t xml:space="preserve"> $12</w:t>
      </w:r>
      <w:r w:rsidR="00B91F4A" w:rsidRPr="00B85DAD">
        <w:rPr>
          <w:rFonts w:ascii="Arial" w:hAnsi="Arial"/>
          <w:szCs w:val="36"/>
        </w:rPr>
        <w:t>0</w:t>
      </w:r>
    </w:p>
    <w:sectPr w:rsidR="00953DBF" w:rsidRPr="00B85DAD" w:rsidSect="00B85DAD">
      <w:pgSz w:w="12240" w:h="15840"/>
      <w:pgMar w:top="1440" w:right="1440" w:bottom="1440" w:left="1440" w:header="1440" w:footer="144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rY0MbcwNzUxsbBQ0lEKTi0uzszPAykwrAUANNNkaywAAAA="/>
  </w:docVars>
  <w:rsids>
    <w:rsidRoot w:val="005C4FB7"/>
    <w:rsid w:val="00023A07"/>
    <w:rsid w:val="00033275"/>
    <w:rsid w:val="00067327"/>
    <w:rsid w:val="000A13E7"/>
    <w:rsid w:val="000B5A0A"/>
    <w:rsid w:val="000C3265"/>
    <w:rsid w:val="000D777A"/>
    <w:rsid w:val="0012641F"/>
    <w:rsid w:val="00145AD8"/>
    <w:rsid w:val="00161A52"/>
    <w:rsid w:val="0018392A"/>
    <w:rsid w:val="001D11B5"/>
    <w:rsid w:val="001D5683"/>
    <w:rsid w:val="001E1CA7"/>
    <w:rsid w:val="002202F2"/>
    <w:rsid w:val="00251BB9"/>
    <w:rsid w:val="002A1E27"/>
    <w:rsid w:val="002A5DA9"/>
    <w:rsid w:val="002E61DA"/>
    <w:rsid w:val="0034086B"/>
    <w:rsid w:val="00356E88"/>
    <w:rsid w:val="003B2785"/>
    <w:rsid w:val="003C397F"/>
    <w:rsid w:val="003C41F2"/>
    <w:rsid w:val="00515945"/>
    <w:rsid w:val="0052140F"/>
    <w:rsid w:val="00527662"/>
    <w:rsid w:val="005747A8"/>
    <w:rsid w:val="005C4FB7"/>
    <w:rsid w:val="00631A6C"/>
    <w:rsid w:val="006A3DAE"/>
    <w:rsid w:val="007301F9"/>
    <w:rsid w:val="007A091A"/>
    <w:rsid w:val="008145B6"/>
    <w:rsid w:val="00903971"/>
    <w:rsid w:val="009500DD"/>
    <w:rsid w:val="00953DBF"/>
    <w:rsid w:val="00A3551A"/>
    <w:rsid w:val="00AD130D"/>
    <w:rsid w:val="00AE66CB"/>
    <w:rsid w:val="00B85DAD"/>
    <w:rsid w:val="00B91F4A"/>
    <w:rsid w:val="00BD03A0"/>
    <w:rsid w:val="00C254B7"/>
    <w:rsid w:val="00C33F39"/>
    <w:rsid w:val="00C72A90"/>
    <w:rsid w:val="00C8679A"/>
    <w:rsid w:val="00CC039D"/>
    <w:rsid w:val="00CF4A62"/>
    <w:rsid w:val="00D10D64"/>
    <w:rsid w:val="00D42967"/>
    <w:rsid w:val="00D52866"/>
    <w:rsid w:val="00DE5DA0"/>
    <w:rsid w:val="00EB70D6"/>
    <w:rsid w:val="00ED50F5"/>
    <w:rsid w:val="00EE72CB"/>
    <w:rsid w:val="00F47EDC"/>
    <w:rsid w:val="00F5244D"/>
    <w:rsid w:val="00F655A7"/>
    <w:rsid w:val="00FF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0B7ED"/>
  <w15:docId w15:val="{2B3D8ECD-8E3A-4B53-9D8A-1F3CE993C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Arial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character" w:styleId="Hyperlink">
    <w:name w:val="Hyperlink"/>
    <w:basedOn w:val="DefaultParagraphFont"/>
    <w:uiPriority w:val="99"/>
    <w:unhideWhenUsed/>
    <w:rsid w:val="0006732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2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1B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fenix-store.com/fenix-pd40r-v2-0-flashlight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012</Characters>
  <Application>Microsoft Office Word</Application>
  <DocSecurity>0</DocSecurity>
  <Lines>19</Lines>
  <Paragraphs>4</Paragraphs>
  <ScaleCrop>false</ScaleCrop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arding</dc:creator>
  <dc:description/>
  <cp:lastModifiedBy>Judy Taylour</cp:lastModifiedBy>
  <cp:revision>2</cp:revision>
  <dcterms:created xsi:type="dcterms:W3CDTF">2021-10-09T03:37:00Z</dcterms:created>
  <dcterms:modified xsi:type="dcterms:W3CDTF">2021-10-09T03:37:00Z</dcterms:modified>
  <dc:language>en-US</dc:language>
</cp:coreProperties>
</file>